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ป็นไง ไปส่งไม่ถามอะไรเลยมันใช้ใบอะไรไม่รู้ดิปอ Hyper x ฮัลโหล โหล สวัสดีจ้า ขอดูรวย ออริจิ้นเป็นอะไร มันคือคำสา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11-26T03:53:36Z</dcterms:created>
  <dcterms:modified xsi:type="dcterms:W3CDTF">2021-11-26T03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6 พฤษจิกายน 2564 เวลา 10.01 น.</vt:lpwstr>
  </property>
  <property fmtid="{D5CDD505-2E9C-101B-9397-08002B2CF9AE}" pid="3" name="subtitle">
    <vt:lpwstr/>
  </property>
</Properties>
</file>